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C13A3A" w14:textId="77777777" w:rsidR="00270CB3" w:rsidRDefault="00270CB3" w:rsidP="00270CB3">
      <w:r>
        <w:t>(There will be many additional questions similar to the quizzes.)</w:t>
      </w:r>
    </w:p>
    <w:p w14:paraId="622C42A7" w14:textId="1CEE8057" w:rsidR="00751161" w:rsidRDefault="00751161" w:rsidP="00751161">
      <w:r>
        <w:t>Question 1. (5 points) What does the main method of MyClass Tester print? ( )</w:t>
      </w:r>
    </w:p>
    <w:p w14:paraId="5705DD81" w14:textId="77777777" w:rsidR="00751161" w:rsidRDefault="00751161" w:rsidP="00751161">
      <w:r>
        <w:t>A. true</w:t>
      </w:r>
    </w:p>
    <w:p w14:paraId="4F6FEA1D" w14:textId="51129840" w:rsidR="00782053" w:rsidRDefault="00751161" w:rsidP="00751161">
      <w:r>
        <w:t xml:space="preserve">B. false </w:t>
      </w:r>
    </w:p>
    <w:p w14:paraId="10952B9E" w14:textId="6F99D659" w:rsidR="00751161" w:rsidRDefault="00751161" w:rsidP="00751161">
      <w:r w:rsidRPr="00751161">
        <w:rPr>
          <w:noProof/>
        </w:rPr>
        <w:drawing>
          <wp:inline distT="0" distB="0" distL="0" distR="0" wp14:anchorId="7BC105B2" wp14:editId="1684D552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80EB2" w14:textId="7C530ECE" w:rsidR="00751161" w:rsidRDefault="00751161" w:rsidP="00751161">
      <w:r>
        <w:t>ANS: A</w:t>
      </w:r>
    </w:p>
    <w:p w14:paraId="5F25810C" w14:textId="1C85F516" w:rsidR="00751161" w:rsidRDefault="00751161" w:rsidP="00751161">
      <w:r w:rsidRPr="00751161">
        <w:t>Question 2. (5 points) Consider the following class definitions:</w:t>
      </w:r>
    </w:p>
    <w:p w14:paraId="67D9561D" w14:textId="1114A028" w:rsidR="00751161" w:rsidRDefault="00751161" w:rsidP="00751161">
      <w:r w:rsidRPr="00751161">
        <w:rPr>
          <w:noProof/>
        </w:rPr>
        <w:drawing>
          <wp:inline distT="0" distB="0" distL="0" distR="0" wp14:anchorId="5F50E87C" wp14:editId="14B458C8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9D1" w14:textId="59E9AD91" w:rsidR="00751161" w:rsidRDefault="00751161" w:rsidP="00751161">
      <w:r w:rsidRPr="00751161">
        <w:rPr>
          <w:noProof/>
        </w:rPr>
        <w:lastRenderedPageBreak/>
        <w:drawing>
          <wp:inline distT="0" distB="0" distL="0" distR="0" wp14:anchorId="74B475C1" wp14:editId="22EE6B00">
            <wp:extent cx="5731510" cy="2232660"/>
            <wp:effectExtent l="0" t="0" r="2540" b="0"/>
            <wp:docPr id="1079316236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16236" name="Picture 1" descr="A screenshot of a tes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8647C" w14:textId="6BDF96AA" w:rsidR="00751161" w:rsidRDefault="00751161" w:rsidP="00751161">
      <w:r>
        <w:t>ANS: B</w:t>
      </w:r>
    </w:p>
    <w:p w14:paraId="5B66D5CE" w14:textId="0467B378" w:rsidR="00751161" w:rsidRDefault="00751161" w:rsidP="00751161">
      <w:r w:rsidRPr="00751161">
        <w:t>Question 3. (5 points) Select the correct memory model for this code ( )</w:t>
      </w:r>
    </w:p>
    <w:p w14:paraId="12BC397E" w14:textId="3A5427DA" w:rsidR="00751161" w:rsidRDefault="00751161" w:rsidP="00751161">
      <w:r w:rsidRPr="00751161">
        <w:rPr>
          <w:noProof/>
        </w:rPr>
        <w:drawing>
          <wp:inline distT="0" distB="0" distL="0" distR="0" wp14:anchorId="4989B2A8" wp14:editId="2DCFCE88">
            <wp:extent cx="5731510" cy="5020945"/>
            <wp:effectExtent l="0" t="0" r="2540" b="8255"/>
            <wp:docPr id="88808493" name="Picture 1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493" name="Picture 1" descr="A diagram of a computer pro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11DA0" w14:textId="336C279D" w:rsidR="00751161" w:rsidRDefault="00751161" w:rsidP="00751161">
      <w:r>
        <w:t>ANS: A</w:t>
      </w:r>
    </w:p>
    <w:p w14:paraId="4B225C90" w14:textId="77777777" w:rsidR="00751161" w:rsidRDefault="00751161" w:rsidP="00751161">
      <w:r>
        <w:lastRenderedPageBreak/>
        <w:t xml:space="preserve">Question 4. (5 points) Assume you have a Document object, d, that stores the following text: </w:t>
      </w:r>
      <w:r w:rsidRPr="00751161">
        <w:rPr>
          <w:rFonts w:ascii="Abadi" w:hAnsi="Abadi"/>
        </w:rPr>
        <w:t>"lalalaaaa! lala, la!".</w:t>
      </w:r>
    </w:p>
    <w:p w14:paraId="2D8C2DDF" w14:textId="519EC007" w:rsidR="00751161" w:rsidRDefault="00751161" w:rsidP="00751161">
      <w:r>
        <w:t xml:space="preserve">What array does the following call to getTokens return? </w:t>
      </w:r>
    </w:p>
    <w:p w14:paraId="09F2C0CB" w14:textId="40DADD93" w:rsidR="00751161" w:rsidRDefault="00751161" w:rsidP="00751161">
      <w:r w:rsidRPr="00751161">
        <w:rPr>
          <w:noProof/>
        </w:rPr>
        <w:drawing>
          <wp:inline distT="0" distB="0" distL="0" distR="0" wp14:anchorId="23134392" wp14:editId="68BDBA3E">
            <wp:extent cx="2603500" cy="1553587"/>
            <wp:effectExtent l="0" t="0" r="6350" b="8890"/>
            <wp:docPr id="196727923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27923" name="Picture 1" descr="A black text on a white backgroun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6138" cy="15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4CC09" w14:textId="3F7139D0" w:rsidR="00751161" w:rsidRDefault="00751161" w:rsidP="00751161">
      <w:r>
        <w:t>ANS: D</w:t>
      </w:r>
    </w:p>
    <w:p w14:paraId="1243F839" w14:textId="6CC8ADF4" w:rsidR="009536D4" w:rsidRDefault="009536D4" w:rsidP="009536D4">
      <w:r>
        <w:t>Question 5. (5 points) Which of the following lines of code correctly assign a String containing the text "My String" to the variable 'text'? ( ) (Select all correct options.)</w:t>
      </w:r>
    </w:p>
    <w:p w14:paraId="7AC9215E" w14:textId="2409C2FE" w:rsidR="009536D4" w:rsidRDefault="009536D4" w:rsidP="009536D4">
      <w:r w:rsidRPr="009536D4">
        <w:rPr>
          <w:noProof/>
        </w:rPr>
        <w:drawing>
          <wp:inline distT="0" distB="0" distL="0" distR="0" wp14:anchorId="258A6025" wp14:editId="1503D722">
            <wp:extent cx="2300766" cy="2451100"/>
            <wp:effectExtent l="0" t="0" r="4445" b="6350"/>
            <wp:docPr id="2092201142" name="Picture 1" descr="A group of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01142" name="Picture 1" descr="A group of text boxe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05348" cy="24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28E71" w14:textId="55E72354" w:rsidR="009536D4" w:rsidRDefault="009536D4" w:rsidP="009536D4">
      <w:r>
        <w:t>ANS: ABC</w:t>
      </w:r>
    </w:p>
    <w:p w14:paraId="1AA5E2A2" w14:textId="77777777" w:rsidR="009536D4" w:rsidRDefault="009536D4" w:rsidP="009536D4">
      <w:r>
        <w:t>Question 6. (5 points) Assume you have a String variable s that stores the text</w:t>
      </w:r>
    </w:p>
    <w:p w14:paraId="68F433CC" w14:textId="77777777" w:rsidR="009536D4" w:rsidRDefault="009536D4" w:rsidP="009536D4">
      <w:r>
        <w:t>"%one%%two%%%three%%%%"</w:t>
      </w:r>
    </w:p>
    <w:p w14:paraId="7B73F5DE" w14:textId="77777777" w:rsidR="009536D4" w:rsidRDefault="009536D4" w:rsidP="009536D4">
      <w:r>
        <w:t>Which of the following calls to s.split will return the String array as follows:</w:t>
      </w:r>
    </w:p>
    <w:p w14:paraId="728B0EB7" w14:textId="7052547A" w:rsidR="009536D4" w:rsidRDefault="009536D4" w:rsidP="009536D4">
      <w:r>
        <w:t>["%", "%%", "</w:t>
      </w:r>
      <w:r w:rsidR="00F557D9">
        <w:t>%%%</w:t>
      </w:r>
      <w:r>
        <w:t>", "%%%%"]  ( ) (Select all correct options.)</w:t>
      </w:r>
    </w:p>
    <w:p w14:paraId="7C73D3ED" w14:textId="77777777" w:rsidR="00F557D9" w:rsidRDefault="00F557D9" w:rsidP="009536D4">
      <w:r w:rsidRPr="00F557D9">
        <w:rPr>
          <w:noProof/>
        </w:rPr>
        <w:lastRenderedPageBreak/>
        <w:drawing>
          <wp:inline distT="0" distB="0" distL="0" distR="0" wp14:anchorId="045C0B50" wp14:editId="176CD011">
            <wp:extent cx="2171700" cy="1857136"/>
            <wp:effectExtent l="0" t="0" r="0" b="0"/>
            <wp:docPr id="1368507136" name="Picture 1" descr="A group of black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07136" name="Picture 1" descr="A group of black text boxe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4044" cy="185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8536C" w14:textId="107BE7AF" w:rsidR="00F557D9" w:rsidRDefault="00F557D9" w:rsidP="009536D4">
      <w:r>
        <w:t>ANS: B C</w:t>
      </w:r>
    </w:p>
    <w:p w14:paraId="54DD082B" w14:textId="733E44A8" w:rsidR="00F557D9" w:rsidRDefault="000A0729" w:rsidP="009536D4">
      <w:r w:rsidRPr="000A0729">
        <w:rPr>
          <w:noProof/>
        </w:rPr>
        <w:drawing>
          <wp:inline distT="0" distB="0" distL="0" distR="0" wp14:anchorId="36DCE428" wp14:editId="62800E66">
            <wp:extent cx="5092700" cy="3029327"/>
            <wp:effectExtent l="0" t="0" r="0" b="0"/>
            <wp:docPr id="14211877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8772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99739" cy="30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CA87F" w14:textId="56F74C8D" w:rsidR="000A0729" w:rsidRDefault="000A0729" w:rsidP="009536D4">
      <w:r>
        <w:t>ANS: A C D</w:t>
      </w:r>
    </w:p>
    <w:p w14:paraId="20A4318E" w14:textId="77777777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14:ligatures w14:val="none"/>
        </w:rPr>
      </w:pPr>
      <w:r>
        <w:t xml:space="preserve">B.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The regex pattern </w:t>
      </w:r>
      <w:r w:rsidRPr="00112FFB">
        <w:rPr>
          <w:rFonts w:ascii="Segoe UI" w:eastAsia="Times New Roman" w:hAnsi="Segoe UI" w:cs="Segoe UI"/>
          <w:color w:val="FF0000"/>
          <w:kern w:val="0"/>
          <w:bdr w:val="single" w:sz="2" w:space="0" w:color="E5E7EB" w:frame="1"/>
          <w14:ligatures w14:val="none"/>
        </w:rPr>
        <w:t xml:space="preserve">[^, ]+ </w:t>
      </w:r>
      <w:r w:rsidRPr="000A0729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matches one or more characters that are not commas or spaces. Let's break down this pattern and explain its components:</w:t>
      </w:r>
    </w:p>
    <w:p w14:paraId="6B648C9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[^, ] : Defines a negated character set</w:t>
      </w:r>
    </w:p>
    <w:p w14:paraId="0B72D57A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^ inside the brackets means "not"</w:t>
      </w:r>
    </w:p>
    <w:p w14:paraId="4F746197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, and space are the characters being negated</w:t>
      </w:r>
    </w:p>
    <w:p w14:paraId="3ED0C781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80" w:after="18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</w:p>
    <w:p w14:paraId="6A827E0C" w14:textId="77777777" w:rsidR="000A0729" w:rsidRPr="000A0729" w:rsidRDefault="000A0729" w:rsidP="000A0729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Quantifier meaning "one or more"</w:t>
      </w:r>
    </w:p>
    <w:p w14:paraId="2B2A7890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Matching Behavior</w:t>
      </w:r>
    </w:p>
    <w:p w14:paraId="175FFCDD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pattern will:</w:t>
      </w:r>
    </w:p>
    <w:p w14:paraId="587467E0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ny sequence of characters that does not contain commas or spaces</w:t>
      </w:r>
    </w:p>
    <w:p w14:paraId="04C1E20E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Require at least one character to be present</w:t>
      </w:r>
    </w:p>
    <w:p w14:paraId="1D09F939" w14:textId="77777777" w:rsidR="000A0729" w:rsidRPr="000A0729" w:rsidRDefault="000A0729" w:rsidP="000A0729">
      <w:pPr>
        <w:numPr>
          <w:ilvl w:val="0"/>
          <w:numId w:val="7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Match as many characters as possible (greedy matching)</w:t>
      </w:r>
    </w:p>
    <w:p w14:paraId="22AAB3C9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Examples</w:t>
      </w:r>
    </w:p>
    <w:p w14:paraId="09BFE2B7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Matches:</w:t>
      </w:r>
    </w:p>
    <w:p w14:paraId="21693EE7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"</w:t>
      </w:r>
    </w:p>
    <w:p w14:paraId="5D9EF52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123"</w:t>
      </w:r>
    </w:p>
    <w:p w14:paraId="362F3C06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abc_def"</w:t>
      </w:r>
    </w:p>
    <w:p w14:paraId="4D1E72C4" w14:textId="77777777" w:rsidR="000A0729" w:rsidRPr="000A0729" w:rsidRDefault="000A0729" w:rsidP="000A0729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!@#$%^&amp;*()_+"</w:t>
      </w:r>
    </w:p>
    <w:p w14:paraId="2425B913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Partial Matches in:</w:t>
      </w:r>
    </w:p>
    <w:p w14:paraId="5639C8A5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Hello, world" (matches "Hello" and "world" separately)</w:t>
      </w:r>
    </w:p>
    <w:p w14:paraId="01D34B5F" w14:textId="77777777" w:rsidR="000A0729" w:rsidRPr="000A0729" w:rsidRDefault="000A0729" w:rsidP="000A0729">
      <w:pPr>
        <w:numPr>
          <w:ilvl w:val="0"/>
          <w:numId w:val="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a b,c" (matches "a", "b", and "c" separately)</w:t>
      </w:r>
    </w:p>
    <w:p w14:paraId="21FF1E6E" w14:textId="77777777" w:rsidR="000A0729" w:rsidRPr="000A0729" w:rsidRDefault="000A0729" w:rsidP="000A0729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Non-Matches:</w:t>
      </w:r>
    </w:p>
    <w:p w14:paraId="533F2E2A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" (single space)</w:t>
      </w:r>
    </w:p>
    <w:p w14:paraId="39DAE7AF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," (single comma)</w:t>
      </w:r>
    </w:p>
    <w:p w14:paraId="1DF70A08" w14:textId="77777777" w:rsidR="000A0729" w:rsidRPr="000A0729" w:rsidRDefault="000A0729" w:rsidP="000A0729">
      <w:pPr>
        <w:numPr>
          <w:ilvl w:val="0"/>
          <w:numId w:val="1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" (empty string, doesn't satisfy the "one or more" requirement)</w:t>
      </w:r>
    </w:p>
    <w:p w14:paraId="2948862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 Tips</w:t>
      </w:r>
    </w:p>
    <w:p w14:paraId="6CF90F6E" w14:textId="49FFE28E" w:rsidR="000A0729" w:rsidRPr="000A0729" w:rsidRDefault="000A0729" w:rsidP="001C5591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CSV Pars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ttern is particularly useful for parsing comma-separated values (CSV) data where fields might contain spaces.</w:t>
      </w:r>
    </w:p>
    <w:p w14:paraId="29D1D7A3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Data Cleaning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xtract contiguous blocks of non-space, non-comma characters from a string.</w:t>
      </w:r>
    </w:p>
    <w:p w14:paraId="724A589C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Tokeniz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e pattern can help in breaking down a string into tokens, ignoring spaces and commas as separators.</w:t>
      </w:r>
    </w:p>
    <w:p w14:paraId="2936550E" w14:textId="77777777" w:rsidR="000A0729" w:rsidRPr="000A0729" w:rsidRDefault="000A0729" w:rsidP="000A0729">
      <w:pPr>
        <w:numPr>
          <w:ilvl w:val="0"/>
          <w:numId w:val="1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b/>
          <w:bCs/>
          <w:kern w:val="0"/>
          <w:sz w:val="22"/>
          <w:szCs w:val="22"/>
          <w:bdr w:val="single" w:sz="2" w:space="0" w:color="E5E7EB" w:frame="1"/>
          <w14:ligatures w14:val="none"/>
        </w:rPr>
        <w:t>Validation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It can be used to ensure that input doesn't contain spaces or commas.</w:t>
      </w:r>
    </w:p>
    <w:p w14:paraId="2469C1A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0A0729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ractical Applications</w:t>
      </w:r>
    </w:p>
    <w:p w14:paraId="08369C54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CSV-like data with potential spaces in fields:</w:t>
      </w:r>
    </w:p>
    <w:p w14:paraId="3217FDA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D6A15C1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John Doe,30,New York, NY"</w:t>
      </w:r>
    </w:p>
    <w:p w14:paraId="49D1682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John", "Doe", "30", "New", "York", "NY"</w:t>
      </w:r>
    </w:p>
    <w:p w14:paraId="01956E3F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xtracting words or identifiers:</w:t>
      </w:r>
    </w:p>
    <w:p w14:paraId="5CB324B3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5F93E19C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variable1, variable2, variable3"</w:t>
      </w:r>
    </w:p>
    <w:p w14:paraId="47430945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variable1", "variable2", "variable3"</w:t>
      </w:r>
    </w:p>
    <w:p w14:paraId="71C76F9C" w14:textId="77777777" w:rsidR="000A0729" w:rsidRPr="000A0729" w:rsidRDefault="000A0729" w:rsidP="000A0729">
      <w:pPr>
        <w:numPr>
          <w:ilvl w:val="0"/>
          <w:numId w:val="1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Cleaning data by removing commas and spaces:</w:t>
      </w:r>
    </w:p>
    <w:p w14:paraId="0B11A1D2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  <w:t>text</w:t>
      </w:r>
    </w:p>
    <w:p w14:paraId="3E79A95D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0" w:color="E5E7EB" w:frame="1"/>
          <w14:ligatures w14:val="none"/>
        </w:rPr>
        <w:t>Input: "Hello, world! How are you?"</w:t>
      </w:r>
    </w:p>
    <w:p w14:paraId="5C6337D7" w14:textId="77777777" w:rsidR="000A0729" w:rsidRPr="000A0729" w:rsidRDefault="000A0729" w:rsidP="000A0729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18"/>
          <w:szCs w:val="18"/>
          <w:bdr w:val="single" w:sz="2" w:space="0" w:color="E5E7EB" w:frame="1"/>
          <w14:ligatures w14:val="none"/>
        </w:rPr>
      </w:pPr>
      <w:r w:rsidRPr="000A0729">
        <w:rPr>
          <w:rFonts w:ascii="inherit" w:eastAsia="Times New Roman" w:hAnsi="inherit" w:cs="Courier New"/>
          <w:color w:val="4D4D4C"/>
          <w:kern w:val="0"/>
          <w:sz w:val="18"/>
          <w:szCs w:val="18"/>
          <w:bdr w:val="single" w:sz="2" w:space="6" w:color="E5E7EB" w:frame="1"/>
          <w14:ligatures w14:val="none"/>
        </w:rPr>
        <w:t>Matches: "Hello", "world!", "How", "are", "you?</w:t>
      </w:r>
    </w:p>
    <w:p w14:paraId="2BF47633" w14:textId="77777777" w:rsidR="00112FFB" w:rsidRDefault="00112FFB" w:rsidP="000A0729">
      <w:pPr>
        <w:rPr>
          <w:sz w:val="22"/>
          <w:szCs w:val="22"/>
        </w:rPr>
      </w:pPr>
    </w:p>
    <w:p w14:paraId="287CBEA4" w14:textId="78A34E01" w:rsidR="000A0729" w:rsidRPr="000A0729" w:rsidRDefault="000A0729" w:rsidP="000A0729">
      <w:pPr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0A0729">
        <w:rPr>
          <w:sz w:val="22"/>
          <w:szCs w:val="22"/>
        </w:rPr>
        <w:t xml:space="preserve">C. 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The regex pattern </w:t>
      </w:r>
      <w:r w:rsidRPr="000A0729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"[a-z()0-9]+</w:t>
      </w: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 matches one or more characters that are lowercase letters, digits, or parentheses. Let's break it down:</w:t>
      </w:r>
    </w:p>
    <w:p w14:paraId="24ED7D2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"[a-z()0-9]+" is the full regex pattern</w:t>
      </w:r>
    </w:p>
    <w:p w14:paraId="45E77B4A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square brackets [] define a character set, matching any single character inside</w:t>
      </w:r>
    </w:p>
    <w:p w14:paraId="5C71A737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-z matches any lowercase letter from a to z</w:t>
      </w:r>
    </w:p>
    <w:p w14:paraId="0F28C0F3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 matches literal parentheses characters</w:t>
      </w:r>
    </w:p>
    <w:p w14:paraId="297EE732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0-9 matches any digit from 0 to 9</w:t>
      </w:r>
    </w:p>
    <w:p w14:paraId="0478367E" w14:textId="77777777" w:rsidR="000A0729" w:rsidRPr="000A0729" w:rsidRDefault="000A0729" w:rsidP="000A0729">
      <w:pPr>
        <w:numPr>
          <w:ilvl w:val="0"/>
          <w:numId w:val="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0A0729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+ quantifier means "one or more" of the preceding character set</w:t>
      </w:r>
    </w:p>
    <w:p w14:paraId="64BD8C16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e regular expression </w:t>
      </w:r>
      <w:r w:rsidRPr="00112FFB">
        <w:rPr>
          <w:rFonts w:ascii="Courier New" w:eastAsia="Times New Roman" w:hAnsi="Courier New" w:cs="Courier New"/>
          <w:color w:val="FF0000"/>
          <w:kern w:val="0"/>
          <w:sz w:val="20"/>
          <w:szCs w:val="20"/>
          <w:bdr w:val="single" w:sz="2" w:space="0" w:color="E5E7EB" w:frame="1"/>
          <w14:ligatures w14:val="none"/>
        </w:rPr>
        <w:t>[a-z]+|[()0-9]+</w:t>
      </w:r>
      <w:r w:rsidRPr="00112FFB">
        <w:rPr>
          <w:rFonts w:ascii="Segoe UI" w:eastAsia="Times New Roman" w:hAnsi="Segoe UI" w:cs="Segoe UI"/>
          <w:color w:val="FF0000"/>
          <w:kern w:val="0"/>
          <w:sz w:val="22"/>
          <w:szCs w:val="22"/>
          <w:bdr w:val="single" w:sz="2" w:space="0" w:color="E5E7EB" w:frame="1"/>
          <w14:ligatures w14:val="none"/>
        </w:rPr>
        <w:t> 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s designed to match two different patterns. Let's break it down and explain its components:</w:t>
      </w:r>
    </w:p>
    <w:p w14:paraId="56B42100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Pattern Breakdown</w:t>
      </w:r>
    </w:p>
    <w:p w14:paraId="5762E440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a-z]+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part matches one or more lowercase letters from a to z.</w:t>
      </w:r>
    </w:p>
    <w:p w14:paraId="07DB50A2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|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vertical bar acts as an "OR" operator, separating the two patterns.</w:t>
      </w:r>
    </w:p>
    <w:p w14:paraId="03B1011D" w14:textId="77777777" w:rsidR="00112FFB" w:rsidRPr="00112FFB" w:rsidRDefault="00112FFB" w:rsidP="00112FFB">
      <w:pPr>
        <w:numPr>
          <w:ilvl w:val="0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[()0-9]+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: This section matches one or more characters that are either:</w:t>
      </w:r>
    </w:p>
    <w:p w14:paraId="38847A18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 opening 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</w:t>
      </w:r>
    </w:p>
    <w:p w14:paraId="4D4CCC46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closing parenthesis </w:t>
      </w: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)</w:t>
      </w:r>
    </w:p>
    <w:p w14:paraId="1645864E" w14:textId="77777777" w:rsidR="00112FFB" w:rsidRPr="00112FFB" w:rsidRDefault="00112FFB" w:rsidP="00112FFB">
      <w:pPr>
        <w:numPr>
          <w:ilvl w:val="1"/>
          <w:numId w:val="19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ny digit from 0 to 9</w:t>
      </w:r>
    </w:p>
    <w:p w14:paraId="043E0EE5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Behavior</w:t>
      </w:r>
    </w:p>
    <w:p w14:paraId="5BCE0F47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will match strings that consist of either:</w:t>
      </w:r>
    </w:p>
    <w:p w14:paraId="0B2CF774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lowercase letters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OR</w:t>
      </w:r>
    </w:p>
    <w:p w14:paraId="571DDCC1" w14:textId="77777777" w:rsidR="00112FFB" w:rsidRPr="00112FFB" w:rsidRDefault="00112FFB" w:rsidP="00112FFB">
      <w:pPr>
        <w:numPr>
          <w:ilvl w:val="0"/>
          <w:numId w:val="20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 sequence of one or more parentheses and/or digits</w:t>
      </w:r>
    </w:p>
    <w:p w14:paraId="2FAABA1F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Examples of Matching Strings</w:t>
      </w:r>
    </w:p>
    <w:p w14:paraId="43B30137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45427F89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hello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first pattern)</w:t>
      </w:r>
    </w:p>
    <w:p w14:paraId="23237B78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23447620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lastRenderedPageBreak/>
        <w:t>(456)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147460B3" w14:textId="77777777" w:rsidR="00112FFB" w:rsidRPr="00112FFB" w:rsidRDefault="00112FFB" w:rsidP="00112FFB">
      <w:pPr>
        <w:numPr>
          <w:ilvl w:val="0"/>
          <w:numId w:val="21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()()9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atches the second pattern)</w:t>
      </w:r>
    </w:p>
    <w:p w14:paraId="4FAE79E9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Non-Matching Examples</w:t>
      </w:r>
    </w:p>
    <w:p w14:paraId="7387B309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uppercase letters not allowed)</w:t>
      </w:r>
    </w:p>
    <w:p w14:paraId="37EC66D7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bc123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letters and numbers not allowed in a single match)</w:t>
      </w:r>
    </w:p>
    <w:p w14:paraId="033228A4" w14:textId="77777777" w:rsidR="00112FFB" w:rsidRPr="00112FFB" w:rsidRDefault="00112FFB" w:rsidP="00112FFB">
      <w:pPr>
        <w:numPr>
          <w:ilvl w:val="0"/>
          <w:numId w:val="2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Courier New" w:eastAsia="Times New Roman" w:hAnsi="Courier New" w:cs="Courier New"/>
          <w:kern w:val="0"/>
          <w:sz w:val="20"/>
          <w:szCs w:val="20"/>
          <w:bdr w:val="single" w:sz="2" w:space="0" w:color="E5E7EB" w:frame="1"/>
          <w14:ligatures w14:val="none"/>
        </w:rPr>
        <w:t>a(1)b</w:t>
      </w: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 (mixed pattern not allowed)</w:t>
      </w:r>
    </w:p>
    <w:p w14:paraId="364DC996" w14:textId="77777777" w:rsidR="00112FFB" w:rsidRPr="00112FFB" w:rsidRDefault="00112FFB" w:rsidP="00112FFB">
      <w:p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00" w:beforeAutospacing="1" w:after="100" w:afterAutospacing="1" w:line="240" w:lineRule="auto"/>
        <w:outlineLvl w:val="1"/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</w:pPr>
      <w:r w:rsidRPr="00112FFB">
        <w:rPr>
          <w:rFonts w:ascii="var(--font-fk-grotesk)" w:eastAsia="Times New Roman" w:hAnsi="var(--font-fk-grotesk)" w:cs="Times New Roman"/>
          <w:kern w:val="0"/>
          <w:sz w:val="32"/>
          <w:szCs w:val="32"/>
          <w14:ligatures w14:val="none"/>
        </w:rPr>
        <w:t>Usage</w:t>
      </w:r>
    </w:p>
    <w:p w14:paraId="613B4733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This regex is useful for separating text into two distinct categories:</w:t>
      </w:r>
    </w:p>
    <w:p w14:paraId="3A2759DA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ords consisting of lowercase letters</w:t>
      </w:r>
    </w:p>
    <w:p w14:paraId="12AED05F" w14:textId="77777777" w:rsidR="00112FFB" w:rsidRPr="00112FFB" w:rsidRDefault="00112FFB" w:rsidP="00112FFB">
      <w:pPr>
        <w:numPr>
          <w:ilvl w:val="0"/>
          <w:numId w:val="23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Numeric or parenthetical expressions</w:t>
      </w:r>
    </w:p>
    <w:p w14:paraId="577C8DA0" w14:textId="77777777" w:rsidR="00112FFB" w:rsidRPr="00112FFB" w:rsidRDefault="00112FFB" w:rsidP="00112FFB">
      <w:pPr>
        <w:spacing w:after="0" w:line="240" w:lineRule="auto"/>
        <w:rPr>
          <w:rFonts w:ascii="Times New Roman" w:eastAsia="Times New Roman" w:hAnsi="Times New Roman" w:cs="Times New Roman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t could be applied in various scenarios, such as:</w:t>
      </w:r>
    </w:p>
    <w:p w14:paraId="6052070B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Parsing simple mathematical expressions</w:t>
      </w:r>
    </w:p>
    <w:p w14:paraId="45E51B9E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Separating words from numeric identifiers in a text</w:t>
      </w:r>
    </w:p>
    <w:p w14:paraId="01616873" w14:textId="77777777" w:rsidR="00112FFB" w:rsidRPr="00112FFB" w:rsidRDefault="00112FFB" w:rsidP="00112FFB">
      <w:pPr>
        <w:numPr>
          <w:ilvl w:val="0"/>
          <w:numId w:val="24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112FFB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dentifying and categorizing different types of tokens in a string</w:t>
      </w:r>
    </w:p>
    <w:p w14:paraId="5B6715A5" w14:textId="347FBFE0" w:rsidR="000A0729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drawing>
          <wp:inline distT="0" distB="0" distL="0" distR="0" wp14:anchorId="23F0B57D" wp14:editId="23BA0885">
            <wp:extent cx="5731510" cy="2731770"/>
            <wp:effectExtent l="0" t="0" r="2540" b="0"/>
            <wp:docPr id="60818032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80321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5F3EF" w14:textId="1BA5C786" w:rsidR="00112FFB" w:rsidRPr="00112FFB" w:rsidRDefault="00112FFB" w:rsidP="000A0729">
      <w:pPr>
        <w:rPr>
          <w:sz w:val="22"/>
          <w:szCs w:val="22"/>
        </w:rPr>
      </w:pPr>
      <w:r w:rsidRPr="00112FFB">
        <w:rPr>
          <w:sz w:val="22"/>
          <w:szCs w:val="22"/>
        </w:rPr>
        <w:t>ANS: D</w:t>
      </w:r>
    </w:p>
    <w:p w14:paraId="676C03EE" w14:textId="2A00EC3C" w:rsidR="00112FFB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lastRenderedPageBreak/>
        <w:drawing>
          <wp:inline distT="0" distB="0" distL="0" distR="0" wp14:anchorId="00738448" wp14:editId="1FBDF286">
            <wp:extent cx="5731510" cy="2610485"/>
            <wp:effectExtent l="0" t="0" r="2540" b="0"/>
            <wp:docPr id="1203231526" name="Picture 1" descr="A screenshot of 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31526" name="Picture 1" descr="A screenshot of a white sheet with black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98E57" w14:textId="0806258C" w:rsidR="007F6531" w:rsidRDefault="00112FFB" w:rsidP="00FE36BA">
      <w:pPr>
        <w:rPr>
          <w:sz w:val="20"/>
          <w:szCs w:val="20"/>
        </w:rPr>
      </w:pPr>
      <w:r>
        <w:rPr>
          <w:sz w:val="20"/>
          <w:szCs w:val="20"/>
        </w:rPr>
        <w:t>ANS: D</w:t>
      </w:r>
      <w:r w:rsidR="007F6531">
        <w:rPr>
          <w:sz w:val="20"/>
          <w:szCs w:val="20"/>
        </w:rPr>
        <w:t>. (Total number of iterations is range).</w:t>
      </w:r>
    </w:p>
    <w:p w14:paraId="6BE5A83A" w14:textId="77777777" w:rsidR="00783E17" w:rsidRPr="00112FFB" w:rsidRDefault="00783E17" w:rsidP="000A0729">
      <w:pPr>
        <w:rPr>
          <w:sz w:val="20"/>
          <w:szCs w:val="20"/>
        </w:rPr>
      </w:pPr>
    </w:p>
    <w:sectPr w:rsidR="00783E17" w:rsidRPr="00112FFB">
      <w:headerReference w:type="even" r:id="rId17"/>
      <w:headerReference w:type="default" r:id="rId18"/>
      <w:head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121DA1" w14:textId="77777777" w:rsidR="00ED5ED5" w:rsidRDefault="00ED5ED5" w:rsidP="00B819AD">
      <w:pPr>
        <w:spacing w:after="0" w:line="240" w:lineRule="auto"/>
      </w:pPr>
      <w:r>
        <w:separator/>
      </w:r>
    </w:p>
  </w:endnote>
  <w:endnote w:type="continuationSeparator" w:id="0">
    <w:p w14:paraId="6BAD2382" w14:textId="77777777" w:rsidR="00ED5ED5" w:rsidRDefault="00ED5ED5" w:rsidP="00B819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ont-fk-grotesk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E1FF53" w14:textId="77777777" w:rsidR="00ED5ED5" w:rsidRDefault="00ED5ED5" w:rsidP="00B819AD">
      <w:pPr>
        <w:spacing w:after="0" w:line="240" w:lineRule="auto"/>
      </w:pPr>
      <w:r>
        <w:separator/>
      </w:r>
    </w:p>
  </w:footnote>
  <w:footnote w:type="continuationSeparator" w:id="0">
    <w:p w14:paraId="3EA43EA6" w14:textId="77777777" w:rsidR="00ED5ED5" w:rsidRDefault="00ED5ED5" w:rsidP="00B819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2A2BA2" w14:textId="15472D7B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A891B6" wp14:editId="4DF64839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901937254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66EE6BC" w14:textId="4796A00D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A891B6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666EE6BC" w14:textId="4796A00D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258A2C" w14:textId="5F99304A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2DE7182" wp14:editId="747E2003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37449189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756D4B5" w14:textId="192B0743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2DE718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3756D4B5" w14:textId="192B0743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DCD6B4" w14:textId="10B5F386" w:rsidR="00B819AD" w:rsidRDefault="00B819A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F4C0305" wp14:editId="7D09EA76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630116422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2E0688" w14:textId="5EBD7CBA" w:rsidR="00B819AD" w:rsidRPr="00B819AD" w:rsidRDefault="00B819AD" w:rsidP="00B819A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B819A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4C030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762E0688" w14:textId="5EBD7CBA" w:rsidR="00B819AD" w:rsidRPr="00B819AD" w:rsidRDefault="00B819AD" w:rsidP="00B819A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B819AD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C5AE6"/>
    <w:multiLevelType w:val="multilevel"/>
    <w:tmpl w:val="04E4F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27371C"/>
    <w:multiLevelType w:val="multilevel"/>
    <w:tmpl w:val="B42C8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B29F6"/>
    <w:multiLevelType w:val="multilevel"/>
    <w:tmpl w:val="D71E1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B41A3"/>
    <w:multiLevelType w:val="multilevel"/>
    <w:tmpl w:val="7A72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F4512"/>
    <w:multiLevelType w:val="multilevel"/>
    <w:tmpl w:val="0D28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E4135B"/>
    <w:multiLevelType w:val="multilevel"/>
    <w:tmpl w:val="82F4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C1EFB"/>
    <w:multiLevelType w:val="multilevel"/>
    <w:tmpl w:val="6D70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DD4C09"/>
    <w:multiLevelType w:val="multilevel"/>
    <w:tmpl w:val="69E8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F9387F"/>
    <w:multiLevelType w:val="multilevel"/>
    <w:tmpl w:val="5D2E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EE24E2"/>
    <w:multiLevelType w:val="multilevel"/>
    <w:tmpl w:val="6444E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093A58"/>
    <w:multiLevelType w:val="multilevel"/>
    <w:tmpl w:val="0DC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31C4E75"/>
    <w:multiLevelType w:val="multilevel"/>
    <w:tmpl w:val="4344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DB271F"/>
    <w:multiLevelType w:val="multilevel"/>
    <w:tmpl w:val="2BD6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664A84"/>
    <w:multiLevelType w:val="multilevel"/>
    <w:tmpl w:val="C184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3458FE"/>
    <w:multiLevelType w:val="multilevel"/>
    <w:tmpl w:val="B174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5F6AB5"/>
    <w:multiLevelType w:val="multilevel"/>
    <w:tmpl w:val="C93E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B356F4"/>
    <w:multiLevelType w:val="multilevel"/>
    <w:tmpl w:val="261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69778E"/>
    <w:multiLevelType w:val="multilevel"/>
    <w:tmpl w:val="9D84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CF1EF0"/>
    <w:multiLevelType w:val="multilevel"/>
    <w:tmpl w:val="14460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6E171D"/>
    <w:multiLevelType w:val="multilevel"/>
    <w:tmpl w:val="EBE8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053A66"/>
    <w:multiLevelType w:val="multilevel"/>
    <w:tmpl w:val="5206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0E16BA"/>
    <w:multiLevelType w:val="multilevel"/>
    <w:tmpl w:val="12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EB24F3"/>
    <w:multiLevelType w:val="multilevel"/>
    <w:tmpl w:val="8A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277599"/>
    <w:multiLevelType w:val="multilevel"/>
    <w:tmpl w:val="5E2E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21394118">
    <w:abstractNumId w:val="5"/>
  </w:num>
  <w:num w:numId="2" w16cid:durableId="22826464">
    <w:abstractNumId w:val="13"/>
  </w:num>
  <w:num w:numId="3" w16cid:durableId="72705249">
    <w:abstractNumId w:val="14"/>
  </w:num>
  <w:num w:numId="4" w16cid:durableId="470097588">
    <w:abstractNumId w:val="17"/>
  </w:num>
  <w:num w:numId="5" w16cid:durableId="1432504822">
    <w:abstractNumId w:val="3"/>
  </w:num>
  <w:num w:numId="6" w16cid:durableId="862354985">
    <w:abstractNumId w:val="9"/>
  </w:num>
  <w:num w:numId="7" w16cid:durableId="99878610">
    <w:abstractNumId w:val="12"/>
  </w:num>
  <w:num w:numId="8" w16cid:durableId="612053250">
    <w:abstractNumId w:val="16"/>
  </w:num>
  <w:num w:numId="9" w16cid:durableId="740757918">
    <w:abstractNumId w:val="15"/>
  </w:num>
  <w:num w:numId="10" w16cid:durableId="727538719">
    <w:abstractNumId w:val="7"/>
  </w:num>
  <w:num w:numId="11" w16cid:durableId="605621238">
    <w:abstractNumId w:val="20"/>
  </w:num>
  <w:num w:numId="12" w16cid:durableId="199318825">
    <w:abstractNumId w:val="8"/>
  </w:num>
  <w:num w:numId="13" w16cid:durableId="866212405">
    <w:abstractNumId w:val="0"/>
  </w:num>
  <w:num w:numId="14" w16cid:durableId="452290386">
    <w:abstractNumId w:val="21"/>
  </w:num>
  <w:num w:numId="15" w16cid:durableId="1824198862">
    <w:abstractNumId w:val="6"/>
  </w:num>
  <w:num w:numId="16" w16cid:durableId="1126388794">
    <w:abstractNumId w:val="2"/>
  </w:num>
  <w:num w:numId="17" w16cid:durableId="1376193964">
    <w:abstractNumId w:val="23"/>
  </w:num>
  <w:num w:numId="18" w16cid:durableId="562909225">
    <w:abstractNumId w:val="11"/>
  </w:num>
  <w:num w:numId="19" w16cid:durableId="653483921">
    <w:abstractNumId w:val="18"/>
  </w:num>
  <w:num w:numId="20" w16cid:durableId="515735414">
    <w:abstractNumId w:val="1"/>
  </w:num>
  <w:num w:numId="21" w16cid:durableId="783767256">
    <w:abstractNumId w:val="10"/>
  </w:num>
  <w:num w:numId="22" w16cid:durableId="880090707">
    <w:abstractNumId w:val="19"/>
  </w:num>
  <w:num w:numId="23" w16cid:durableId="1659914871">
    <w:abstractNumId w:val="4"/>
  </w:num>
  <w:num w:numId="24" w16cid:durableId="941774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YwtjAxtzA1MDVV0lEKTi0uzszPAykwqgUAbwW/pSwAAAA="/>
  </w:docVars>
  <w:rsids>
    <w:rsidRoot w:val="00782053"/>
    <w:rsid w:val="0007375D"/>
    <w:rsid w:val="000A0729"/>
    <w:rsid w:val="00112FFB"/>
    <w:rsid w:val="00132BF7"/>
    <w:rsid w:val="00270CB3"/>
    <w:rsid w:val="00421FEF"/>
    <w:rsid w:val="004E6CCA"/>
    <w:rsid w:val="005D648B"/>
    <w:rsid w:val="00751161"/>
    <w:rsid w:val="00782053"/>
    <w:rsid w:val="00783E17"/>
    <w:rsid w:val="007F6531"/>
    <w:rsid w:val="009536D4"/>
    <w:rsid w:val="00B819AD"/>
    <w:rsid w:val="00D03C0D"/>
    <w:rsid w:val="00ED5ED5"/>
    <w:rsid w:val="00F557D9"/>
    <w:rsid w:val="00FE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DA292"/>
  <w15:chartTrackingRefBased/>
  <w15:docId w15:val="{E3A11902-6483-4C3A-BC78-5F7D114AC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0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0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0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0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0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0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0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0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0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0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0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0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0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0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0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0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0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0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0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0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0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0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0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0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0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05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A0729"/>
    <w:rPr>
      <w:b/>
      <w:bCs/>
    </w:rPr>
  </w:style>
  <w:style w:type="character" w:customStyle="1" w:styleId="whitespace-nowrap">
    <w:name w:val="whitespace-nowrap"/>
    <w:basedOn w:val="DefaultParagraphFont"/>
    <w:rsid w:val="000A0729"/>
  </w:style>
  <w:style w:type="character" w:customStyle="1" w:styleId="relative">
    <w:name w:val="relative"/>
    <w:basedOn w:val="DefaultParagraphFont"/>
    <w:rsid w:val="000A07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72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A072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819A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19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8171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4555303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934776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93312186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33423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751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4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0369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35884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6397811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98084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6105505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72000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3169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802492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461314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4344049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4432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369157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602568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732973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07258048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668</Words>
  <Characters>381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1T23:27:00Z</dcterms:created>
  <dcterms:modified xsi:type="dcterms:W3CDTF">2024-10-09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258ed046,35c27866,51ed14f9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